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527C" w14:textId="27C13F73" w:rsidR="003128D0" w:rsidRDefault="002065BF" w:rsidP="002065BF">
      <w:pPr>
        <w:pStyle w:val="Heading1"/>
        <w:ind w:firstLine="720"/>
        <w:jc w:val="center"/>
      </w:pPr>
      <w:r>
        <w:t>The Boring Company</w:t>
      </w:r>
    </w:p>
    <w:p w14:paraId="533960B3" w14:textId="62C31873" w:rsidR="00713F92" w:rsidRDefault="00505A3E" w:rsidP="00713F92">
      <w:pPr>
        <w:jc w:val="center"/>
      </w:pPr>
      <w:r>
        <w:rPr>
          <w:noProof/>
        </w:rPr>
        <w:drawing>
          <wp:inline distT="0" distB="0" distL="0" distR="0" wp14:anchorId="06A4EA3E" wp14:editId="34BFF972">
            <wp:extent cx="3881454" cy="2211704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099" cy="223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16016" w14:textId="107F225D" w:rsidR="00505A3E" w:rsidRDefault="00713F92" w:rsidP="00505A3E">
      <w:pPr>
        <w:rPr>
          <w:i/>
          <w:iCs/>
        </w:rPr>
      </w:pPr>
      <w:r w:rsidRPr="009A6B13">
        <w:rPr>
          <w:i/>
          <w:iCs/>
        </w:rPr>
        <w:t>The LVCC (LAS VEGAS CONVENTION CENTER) Loop system — a three-station transportation system consisting of 1.7 miles of tunnel — was built in approximately one year. LVCC Loop's cost was approximately $47M (firm fixed pricing) for the two tunnels and three stations (two surface and one subsurface).</w:t>
      </w:r>
    </w:p>
    <w:p w14:paraId="0D05A114" w14:textId="355CB586" w:rsidR="009A6B13" w:rsidRDefault="009A6B13" w:rsidP="00505A3E">
      <w:r>
        <w:t xml:space="preserve">The Boring Company hired you to write an algorithm that </w:t>
      </w:r>
      <w:r w:rsidR="00066DA4">
        <w:t xml:space="preserve">calculates </w:t>
      </w:r>
      <w:r w:rsidR="00244D29">
        <w:t xml:space="preserve">the </w:t>
      </w:r>
      <w:r w:rsidR="00244D29" w:rsidRPr="00EC000F">
        <w:rPr>
          <w:b/>
          <w:bCs/>
        </w:rPr>
        <w:t xml:space="preserve">minimum </w:t>
      </w:r>
      <w:r w:rsidR="001F619C">
        <w:rPr>
          <w:b/>
          <w:bCs/>
        </w:rPr>
        <w:t>budget</w:t>
      </w:r>
      <w:r w:rsidR="00244D29">
        <w:t xml:space="preserve"> required</w:t>
      </w:r>
      <w:r w:rsidR="00066DA4">
        <w:t xml:space="preserve"> to </w:t>
      </w:r>
      <w:r w:rsidR="00066DA4" w:rsidRPr="00EC000F">
        <w:rPr>
          <w:b/>
          <w:bCs/>
        </w:rPr>
        <w:t>connect all districts</w:t>
      </w:r>
      <w:r w:rsidR="00066DA4">
        <w:t xml:space="preserve"> in Las Vegas to the </w:t>
      </w:r>
      <w:r w:rsidR="00066DA4" w:rsidRPr="00EC000F">
        <w:rPr>
          <w:b/>
          <w:bCs/>
        </w:rPr>
        <w:t>existing tunnel system</w:t>
      </w:r>
      <w:r w:rsidR="00066DA4">
        <w:t>.</w:t>
      </w:r>
    </w:p>
    <w:p w14:paraId="6455C14C" w14:textId="15921E70" w:rsidR="00066DA4" w:rsidRDefault="00066DA4" w:rsidP="00505A3E">
      <w:r w:rsidRPr="00066DA4">
        <w:t xml:space="preserve">You are given the </w:t>
      </w:r>
      <w:r w:rsidRPr="00D31302">
        <w:rPr>
          <w:b/>
          <w:bCs/>
        </w:rPr>
        <w:t xml:space="preserve">network of </w:t>
      </w:r>
      <w:r w:rsidR="00452E31">
        <w:rPr>
          <w:b/>
          <w:bCs/>
        </w:rPr>
        <w:t>districts</w:t>
      </w:r>
      <w:r w:rsidR="00452E31">
        <w:t xml:space="preserve"> (some of them are connected to the tunnel system) </w:t>
      </w:r>
      <w:r w:rsidR="00666C89" w:rsidRPr="00666C89">
        <w:t xml:space="preserve">along with the </w:t>
      </w:r>
      <w:r w:rsidR="00666C89" w:rsidRPr="005E649E">
        <w:rPr>
          <w:b/>
          <w:bCs/>
        </w:rPr>
        <w:t>estimated connection costs</w:t>
      </w:r>
      <w:r w:rsidR="00666C89" w:rsidRPr="00666C89">
        <w:t xml:space="preserve"> between some </w:t>
      </w:r>
      <w:r w:rsidR="00666C89">
        <w:t>districts.</w:t>
      </w:r>
    </w:p>
    <w:p w14:paraId="74EEA018" w14:textId="1BBF1D35" w:rsidR="00066DA4" w:rsidRPr="009A6B13" w:rsidRDefault="00066DA4" w:rsidP="00505A3E">
      <w:r w:rsidRPr="00066DA4">
        <w:t xml:space="preserve">A </w:t>
      </w:r>
      <w:r>
        <w:t xml:space="preserve">district </w:t>
      </w:r>
      <w:r w:rsidRPr="00066DA4">
        <w:t>can only be connected to the network via a direct connection with an already connected</w:t>
      </w:r>
      <w:r>
        <w:t xml:space="preserve"> district</w:t>
      </w:r>
      <w:r w:rsidRPr="00066DA4">
        <w:t>.</w:t>
      </w:r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58834609" w14:textId="6556CE83" w:rsidR="00AD14E9" w:rsidRDefault="00AD14E9" w:rsidP="00AD14E9">
      <w:pPr>
        <w:pStyle w:val="ListParagraph"/>
        <w:numPr>
          <w:ilvl w:val="0"/>
          <w:numId w:val="9"/>
        </w:numPr>
      </w:pPr>
      <w:r>
        <w:t xml:space="preserve">On the first line, you will receive an integer – </w:t>
      </w:r>
      <w:r>
        <w:rPr>
          <w:rStyle w:val="CodeChar"/>
        </w:rPr>
        <w:t>n</w:t>
      </w:r>
      <w:r>
        <w:t xml:space="preserve"> – number of</w:t>
      </w:r>
      <w:r w:rsidR="004F60F9">
        <w:t xml:space="preserve"> </w:t>
      </w:r>
      <w:proofErr w:type="spellStart"/>
      <w:r w:rsidR="004F60F9">
        <w:t>distrcits</w:t>
      </w:r>
      <w:proofErr w:type="spellEnd"/>
      <w:r w:rsidR="004F60F9">
        <w:t xml:space="preserve"> (numbered from 0 to n </w:t>
      </w:r>
      <w:r w:rsidR="00F00D92">
        <w:t>-</w:t>
      </w:r>
      <w:r w:rsidR="004F60F9">
        <w:t xml:space="preserve"> 1)</w:t>
      </w:r>
      <w:r>
        <w:t>.</w:t>
      </w:r>
    </w:p>
    <w:p w14:paraId="3F229B6A" w14:textId="3BF0E5E8" w:rsidR="00AD14E9" w:rsidRDefault="00AD14E9" w:rsidP="00AD14E9">
      <w:pPr>
        <w:pStyle w:val="ListParagraph"/>
        <w:numPr>
          <w:ilvl w:val="0"/>
          <w:numId w:val="9"/>
        </w:numPr>
        <w:spacing w:line="240" w:lineRule="auto"/>
      </w:pPr>
      <w:r>
        <w:t xml:space="preserve">On the second line, you will receive an integer – </w:t>
      </w:r>
      <w:r>
        <w:rPr>
          <w:rStyle w:val="CodeChar"/>
        </w:rPr>
        <w:t>e</w:t>
      </w:r>
      <w:r>
        <w:t xml:space="preserve"> – number of connections between the districts.</w:t>
      </w:r>
    </w:p>
    <w:p w14:paraId="3955A42D" w14:textId="47A2F5F0" w:rsidR="004F60F9" w:rsidRDefault="004F60F9" w:rsidP="00AD14E9">
      <w:pPr>
        <w:pStyle w:val="ListParagraph"/>
        <w:numPr>
          <w:ilvl w:val="0"/>
          <w:numId w:val="9"/>
        </w:numPr>
      </w:pPr>
      <w:r>
        <w:t xml:space="preserve">On the third line, you will receive an integer – </w:t>
      </w:r>
      <w:r w:rsidRPr="00376BE2">
        <w:rPr>
          <w:rStyle w:val="CodeChar"/>
        </w:rPr>
        <w:t>p</w:t>
      </w:r>
      <w:r>
        <w:t xml:space="preserve"> – number of </w:t>
      </w:r>
      <w:r w:rsidR="00C64854">
        <w:rPr>
          <w:b/>
          <w:bCs/>
        </w:rPr>
        <w:t xml:space="preserve">already connected districts </w:t>
      </w:r>
      <w:r w:rsidR="00C64854">
        <w:t>to the tunnel system.</w:t>
      </w:r>
    </w:p>
    <w:p w14:paraId="2DB10AAD" w14:textId="5AC7D971" w:rsidR="00AD14E9" w:rsidRDefault="00AD14E9" w:rsidP="00AD14E9">
      <w:pPr>
        <w:pStyle w:val="ListParagraph"/>
        <w:numPr>
          <w:ilvl w:val="0"/>
          <w:numId w:val="9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</w:t>
      </w:r>
      <w:r w:rsidR="006D396E">
        <w:t xml:space="preserve">a connection </w:t>
      </w:r>
      <w:r>
        <w:t xml:space="preserve">in the following format: </w:t>
      </w:r>
      <w:r>
        <w:rPr>
          <w:rStyle w:val="CodeChar"/>
        </w:rPr>
        <w:t>"{</w:t>
      </w:r>
      <w:r w:rsidR="0035454B">
        <w:rPr>
          <w:rStyle w:val="CodeChar"/>
        </w:rPr>
        <w:t xml:space="preserve">first </w:t>
      </w:r>
      <w:r w:rsidR="004F60F9">
        <w:rPr>
          <w:rStyle w:val="CodeChar"/>
        </w:rPr>
        <w:t>district</w:t>
      </w:r>
      <w:r>
        <w:rPr>
          <w:rStyle w:val="CodeChar"/>
        </w:rPr>
        <w:t>} {</w:t>
      </w:r>
      <w:r w:rsidR="0035454B">
        <w:rPr>
          <w:rStyle w:val="CodeChar"/>
        </w:rPr>
        <w:t xml:space="preserve">second </w:t>
      </w:r>
      <w:r w:rsidR="004F60F9">
        <w:rPr>
          <w:rStyle w:val="CodeChar"/>
        </w:rPr>
        <w:t>district</w:t>
      </w:r>
      <w:r>
        <w:rPr>
          <w:rStyle w:val="CodeChar"/>
        </w:rPr>
        <w:t>} {</w:t>
      </w:r>
      <w:r w:rsidR="004F60F9">
        <w:rPr>
          <w:rStyle w:val="CodeChar"/>
        </w:rPr>
        <w:t>estimated cost</w:t>
      </w:r>
      <w:r>
        <w:rPr>
          <w:rStyle w:val="CodeChar"/>
        </w:rPr>
        <w:t>}"</w:t>
      </w:r>
      <w:r>
        <w:t>.</w:t>
      </w:r>
    </w:p>
    <w:p w14:paraId="3F01FB6C" w14:textId="7E4483B3" w:rsidR="006D396E" w:rsidRDefault="006D396E" w:rsidP="00AD14E9">
      <w:pPr>
        <w:pStyle w:val="ListParagraph"/>
        <w:numPr>
          <w:ilvl w:val="0"/>
          <w:numId w:val="9"/>
        </w:numPr>
      </w:pPr>
      <w:r>
        <w:t xml:space="preserve">On the next </w:t>
      </w:r>
      <w:r w:rsidRPr="00860EB1">
        <w:rPr>
          <w:rStyle w:val="CodeChar"/>
        </w:rPr>
        <w:t>p</w:t>
      </w:r>
      <w:r>
        <w:t xml:space="preserve"> lines, you will receive </w:t>
      </w:r>
      <w:r w:rsidR="00860EB1" w:rsidRPr="00860EB1">
        <w:t>already connected districts</w:t>
      </w:r>
      <w:r w:rsidR="008A3A4C">
        <w:t xml:space="preserve"> in the following format: </w:t>
      </w:r>
      <w:r w:rsidR="008A3A4C" w:rsidRPr="008A3A4C">
        <w:rPr>
          <w:rStyle w:val="CodeChar"/>
        </w:rPr>
        <w:t>"{</w:t>
      </w:r>
      <w:r w:rsidR="0035454B">
        <w:rPr>
          <w:rStyle w:val="CodeChar"/>
        </w:rPr>
        <w:t>first</w:t>
      </w:r>
      <w:r w:rsidR="008A3A4C" w:rsidRPr="008A3A4C">
        <w:rPr>
          <w:rStyle w:val="CodeChar"/>
        </w:rPr>
        <w:t xml:space="preserve"> district} {</w:t>
      </w:r>
      <w:r w:rsidR="0035454B">
        <w:rPr>
          <w:rStyle w:val="CodeChar"/>
        </w:rPr>
        <w:t>second</w:t>
      </w:r>
      <w:r w:rsidR="008A3A4C" w:rsidRPr="008A3A4C">
        <w:rPr>
          <w:rStyle w:val="CodeChar"/>
        </w:rPr>
        <w:t xml:space="preserve"> district}"</w:t>
      </w:r>
      <w:r w:rsidR="00860EB1">
        <w:t>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077A5403" w14:textId="3CF1D989" w:rsidR="0010224B" w:rsidRDefault="0010224B" w:rsidP="0010224B">
      <w:pPr>
        <w:pStyle w:val="ListParagraph"/>
        <w:numPr>
          <w:ilvl w:val="0"/>
          <w:numId w:val="10"/>
        </w:numPr>
      </w:pPr>
      <w:r>
        <w:t xml:space="preserve">Print </w:t>
      </w:r>
      <w:r>
        <w:rPr>
          <w:rStyle w:val="CodeChar"/>
        </w:rPr>
        <w:t>"</w:t>
      </w:r>
      <w:bookmarkStart w:id="0" w:name="OLE_LINK1"/>
      <w:r w:rsidR="00446E23">
        <w:rPr>
          <w:rStyle w:val="CodeChar"/>
        </w:rPr>
        <w:t>Minimum budget</w:t>
      </w:r>
      <w:bookmarkEnd w:id="0"/>
      <w:r>
        <w:rPr>
          <w:rStyle w:val="CodeChar"/>
        </w:rPr>
        <w:t>: {</w:t>
      </w:r>
      <w:r w:rsidR="00446E23">
        <w:rPr>
          <w:rStyle w:val="CodeChar"/>
        </w:rPr>
        <w:t>minBudget</w:t>
      </w:r>
      <w:r>
        <w:rPr>
          <w:rStyle w:val="CodeChar"/>
        </w:rPr>
        <w:t>}"</w:t>
      </w:r>
      <w:r>
        <w:t xml:space="preserve"> on the console.</w:t>
      </w:r>
    </w:p>
    <w:p w14:paraId="0458B400" w14:textId="6E03D1F3" w:rsidR="008D5E72" w:rsidRDefault="008D5E72" w:rsidP="008D5E72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11A40F98" w14:textId="3DCDE07A" w:rsidR="00483754" w:rsidRPr="00483754" w:rsidRDefault="00483754" w:rsidP="008D5E7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483754">
        <w:rPr>
          <w:rStyle w:val="CodeChar"/>
        </w:rPr>
        <w:t>n</w:t>
      </w:r>
      <w:r>
        <w:rPr>
          <w:rStyle w:val="CodeChar"/>
          <w:rFonts w:asciiTheme="minorHAnsi" w:hAnsiTheme="minorHAnsi"/>
          <w:b w:val="0"/>
          <w:noProof w:val="0"/>
        </w:rPr>
        <w:t xml:space="preserve"> will be in the range [1… </w:t>
      </w:r>
      <w:r w:rsidR="006F1467">
        <w:rPr>
          <w:rStyle w:val="CodeChar"/>
          <w:rFonts w:asciiTheme="minorHAnsi" w:hAnsiTheme="minorHAnsi"/>
          <w:b w:val="0"/>
          <w:noProof w:val="0"/>
        </w:rPr>
        <w:t>20</w:t>
      </w:r>
      <w:r>
        <w:rPr>
          <w:rStyle w:val="CodeChar"/>
          <w:rFonts w:asciiTheme="minorHAnsi" w:hAnsiTheme="minorHAnsi"/>
          <w:b w:val="0"/>
          <w:noProof w:val="0"/>
        </w:rPr>
        <w:t>].</w:t>
      </w:r>
    </w:p>
    <w:p w14:paraId="239A48DF" w14:textId="58F08310" w:rsidR="008D5E72" w:rsidRDefault="009324E6" w:rsidP="008D5E72">
      <w:pPr>
        <w:pStyle w:val="ListParagraph"/>
        <w:numPr>
          <w:ilvl w:val="0"/>
          <w:numId w:val="8"/>
        </w:numPr>
      </w:pPr>
      <w:r>
        <w:rPr>
          <w:rStyle w:val="CodeChar"/>
        </w:rPr>
        <w:t>e</w:t>
      </w:r>
      <w:r w:rsidR="008D5E72">
        <w:t xml:space="preserve"> will be in the range [</w:t>
      </w:r>
      <w:r w:rsidR="0016478A">
        <w:t>1</w:t>
      </w:r>
      <w:r w:rsidR="008D5E72">
        <w:t>…</w:t>
      </w:r>
      <w:r w:rsidR="009409AD">
        <w:t xml:space="preserve"> </w:t>
      </w:r>
      <w:r>
        <w:t>30</w:t>
      </w:r>
      <w:r w:rsidR="008D5E72">
        <w:t>].</w:t>
      </w:r>
    </w:p>
    <w:p w14:paraId="541A950E" w14:textId="74BACD32" w:rsidR="008D5E72" w:rsidRDefault="00994D2B" w:rsidP="008D5E72">
      <w:pPr>
        <w:pStyle w:val="ListParagraph"/>
        <w:numPr>
          <w:ilvl w:val="0"/>
          <w:numId w:val="8"/>
        </w:numPr>
      </w:pPr>
      <w:r>
        <w:rPr>
          <w:rStyle w:val="CodeChar"/>
        </w:rPr>
        <w:t>p</w:t>
      </w:r>
      <w:r w:rsidR="008D5E72">
        <w:t xml:space="preserve"> will be in the </w:t>
      </w:r>
      <w:proofErr w:type="gramStart"/>
      <w:r w:rsidR="008D5E72">
        <w:t>range  [</w:t>
      </w:r>
      <w:proofErr w:type="gramEnd"/>
      <w:r w:rsidR="0016478A">
        <w:t>1</w:t>
      </w:r>
      <w:r w:rsidR="008D5E72">
        <w:t>… 10].</w:t>
      </w:r>
    </w:p>
    <w:p w14:paraId="3D5EF053" w14:textId="1E8AB367" w:rsidR="004745E0" w:rsidRPr="004745E0" w:rsidRDefault="004745E0" w:rsidP="004745E0">
      <w:pPr>
        <w:pStyle w:val="Index"/>
        <w:numPr>
          <w:ilvl w:val="0"/>
          <w:numId w:val="8"/>
        </w:numPr>
      </w:pPr>
      <w:r w:rsidRPr="004745E0">
        <w:rPr>
          <w:rStyle w:val="CodeChar"/>
        </w:rPr>
        <w:t>estimated cost</w:t>
      </w:r>
      <w:r w:rsidRPr="004745E0">
        <w:rPr>
          <w:rStyle w:val="CodeChar"/>
          <w:rFonts w:asciiTheme="minorHAnsi" w:hAnsiTheme="minorHAnsi"/>
          <w:b w:val="0"/>
          <w:noProof w:val="0"/>
        </w:rPr>
        <w:t xml:space="preserve"> will always be in the range [1… 200]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lastRenderedPageBreak/>
        <w:t>Examples</w:t>
      </w:r>
    </w:p>
    <w:tbl>
      <w:tblPr>
        <w:tblStyle w:val="TableGrid"/>
        <w:tblW w:w="720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3960"/>
      </w:tblGrid>
      <w:tr w:rsidR="00DC6E47" w:rsidRPr="00882C2F" w14:paraId="2335110F" w14:textId="77777777" w:rsidTr="0092546B">
        <w:tc>
          <w:tcPr>
            <w:tcW w:w="324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96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92546B">
        <w:trPr>
          <w:trHeight w:val="406"/>
        </w:trPr>
        <w:tc>
          <w:tcPr>
            <w:tcW w:w="3240" w:type="dxa"/>
          </w:tcPr>
          <w:p w14:paraId="7FE8EDDF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4</w:t>
            </w:r>
          </w:p>
          <w:p w14:paraId="25FA742E" w14:textId="73EBC01C" w:rsid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5</w:t>
            </w:r>
          </w:p>
          <w:p w14:paraId="3635E56A" w14:textId="1ECAE4A5" w:rsidR="00F44E8E" w:rsidRPr="0092546B" w:rsidRDefault="00F44E8E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2</w:t>
            </w:r>
          </w:p>
          <w:p w14:paraId="1447DF68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0 1 9</w:t>
            </w:r>
          </w:p>
          <w:p w14:paraId="24525254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0 3 4</w:t>
            </w:r>
          </w:p>
          <w:p w14:paraId="052D272D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3 1 6</w:t>
            </w:r>
          </w:p>
          <w:p w14:paraId="3044A7D7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3 2 11</w:t>
            </w:r>
          </w:p>
          <w:p w14:paraId="54E7A950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1 2 5</w:t>
            </w:r>
          </w:p>
          <w:p w14:paraId="6CC43187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0 3</w:t>
            </w:r>
          </w:p>
          <w:p w14:paraId="1B1C2EEE" w14:textId="3DACE734" w:rsidR="00477053" w:rsidRPr="009F195A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3 2</w:t>
            </w:r>
          </w:p>
        </w:tc>
        <w:tc>
          <w:tcPr>
            <w:tcW w:w="3960" w:type="dxa"/>
          </w:tcPr>
          <w:p w14:paraId="234120AD" w14:textId="557B1162" w:rsidR="00DC6E47" w:rsidRPr="00A63680" w:rsidRDefault="004D3333" w:rsidP="00BC3A2D">
            <w:pPr>
              <w:rPr>
                <w:rFonts w:ascii="Consolas" w:eastAsia="Calibri" w:hAnsi="Consolas" w:cs="Times New Roman"/>
                <w:noProof/>
              </w:rPr>
            </w:pPr>
            <w:r w:rsidRPr="004D3333">
              <w:rPr>
                <w:rFonts w:ascii="Consolas" w:eastAsia="Calibri" w:hAnsi="Consolas" w:cs="Times New Roman"/>
                <w:noProof/>
              </w:rPr>
              <w:t>Minimum budget: 5</w:t>
            </w:r>
          </w:p>
        </w:tc>
      </w:tr>
      <w:tr w:rsidR="00DC6E47" w:rsidRPr="001F2D41" w14:paraId="0FFD4C88" w14:textId="77777777" w:rsidTr="0092546B">
        <w:trPr>
          <w:trHeight w:val="406"/>
        </w:trPr>
        <w:tc>
          <w:tcPr>
            <w:tcW w:w="3240" w:type="dxa"/>
          </w:tcPr>
          <w:p w14:paraId="5C937D4E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8</w:t>
            </w:r>
          </w:p>
          <w:p w14:paraId="213AF29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6</w:t>
            </w:r>
          </w:p>
          <w:p w14:paraId="6D78D80D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</w:t>
            </w:r>
          </w:p>
          <w:p w14:paraId="5005651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1 4</w:t>
            </w:r>
          </w:p>
          <w:p w14:paraId="7A03A1EE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2 5</w:t>
            </w:r>
          </w:p>
          <w:p w14:paraId="7868165A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3 1</w:t>
            </w:r>
          </w:p>
          <w:p w14:paraId="4C2E744E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 2 8</w:t>
            </w:r>
          </w:p>
          <w:p w14:paraId="2D30A6AF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 3 2</w:t>
            </w:r>
          </w:p>
          <w:p w14:paraId="3E7752F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2 3 3</w:t>
            </w:r>
          </w:p>
          <w:p w14:paraId="02B62A25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2 4 16</w:t>
            </w:r>
          </w:p>
          <w:p w14:paraId="217B763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2 5 9</w:t>
            </w:r>
          </w:p>
          <w:p w14:paraId="18727B8B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3 4 7</w:t>
            </w:r>
          </w:p>
          <w:p w14:paraId="7AFA3505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3 5 14</w:t>
            </w:r>
          </w:p>
          <w:p w14:paraId="6BD1037D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4 5 12</w:t>
            </w:r>
          </w:p>
          <w:p w14:paraId="4C7FCA38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4 6 22</w:t>
            </w:r>
          </w:p>
          <w:p w14:paraId="5D7DB14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4 7 9</w:t>
            </w:r>
          </w:p>
          <w:p w14:paraId="3A065F43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5 6 6</w:t>
            </w:r>
          </w:p>
          <w:p w14:paraId="218153D9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5 7 18</w:t>
            </w:r>
          </w:p>
          <w:p w14:paraId="797A82BF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6 7 15</w:t>
            </w:r>
          </w:p>
          <w:p w14:paraId="24C8A98A" w14:textId="6BF6CE33" w:rsidR="00425953" w:rsidRPr="009F195A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3</w:t>
            </w:r>
          </w:p>
        </w:tc>
        <w:tc>
          <w:tcPr>
            <w:tcW w:w="3960" w:type="dxa"/>
          </w:tcPr>
          <w:p w14:paraId="411CC7E3" w14:textId="4EBC55E5" w:rsidR="00DC6E47" w:rsidRPr="001F2D41" w:rsidRDefault="000720F5" w:rsidP="00644B52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Minimum budget: 36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B734C" w14:textId="77777777" w:rsidR="00C07CE0" w:rsidRDefault="00C07CE0" w:rsidP="008068A2">
      <w:pPr>
        <w:spacing w:after="0" w:line="240" w:lineRule="auto"/>
      </w:pPr>
      <w:r>
        <w:separator/>
      </w:r>
    </w:p>
  </w:endnote>
  <w:endnote w:type="continuationSeparator" w:id="0">
    <w:p w14:paraId="6629D56B" w14:textId="77777777" w:rsidR="00C07CE0" w:rsidRDefault="00C07C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0466F" w14:textId="77777777" w:rsidR="00C07CE0" w:rsidRDefault="00C07CE0" w:rsidP="008068A2">
      <w:pPr>
        <w:spacing w:after="0" w:line="240" w:lineRule="auto"/>
      </w:pPr>
      <w:r>
        <w:separator/>
      </w:r>
    </w:p>
  </w:footnote>
  <w:footnote w:type="continuationSeparator" w:id="0">
    <w:p w14:paraId="37078397" w14:textId="77777777" w:rsidR="00C07CE0" w:rsidRDefault="00C07C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377E52"/>
    <w:multiLevelType w:val="hybridMultilevel"/>
    <w:tmpl w:val="D8B4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C77"/>
    <w:multiLevelType w:val="hybridMultilevel"/>
    <w:tmpl w:val="21E0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A39C2"/>
    <w:multiLevelType w:val="hybridMultilevel"/>
    <w:tmpl w:val="F5DE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D5558"/>
    <w:multiLevelType w:val="hybridMultilevel"/>
    <w:tmpl w:val="93A46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E968BA"/>
    <w:multiLevelType w:val="hybridMultilevel"/>
    <w:tmpl w:val="1BC6D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A44997"/>
    <w:multiLevelType w:val="hybridMultilevel"/>
    <w:tmpl w:val="DE727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2"/>
  </w:num>
  <w:num w:numId="8">
    <w:abstractNumId w:val="8"/>
  </w:num>
  <w:num w:numId="9">
    <w:abstractNumId w:val="5"/>
  </w:num>
  <w:num w:numId="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66DA4"/>
    <w:rsid w:val="000720F5"/>
    <w:rsid w:val="00080E89"/>
    <w:rsid w:val="0008559D"/>
    <w:rsid w:val="00086727"/>
    <w:rsid w:val="0009116C"/>
    <w:rsid w:val="0009209B"/>
    <w:rsid w:val="000A2995"/>
    <w:rsid w:val="000A6794"/>
    <w:rsid w:val="000B39E6"/>
    <w:rsid w:val="000B520D"/>
    <w:rsid w:val="000B56F0"/>
    <w:rsid w:val="000C1432"/>
    <w:rsid w:val="000C5361"/>
    <w:rsid w:val="000D4F98"/>
    <w:rsid w:val="000E65B6"/>
    <w:rsid w:val="0010224B"/>
    <w:rsid w:val="00103906"/>
    <w:rsid w:val="00107A0F"/>
    <w:rsid w:val="00111C8E"/>
    <w:rsid w:val="0011470D"/>
    <w:rsid w:val="00117C4F"/>
    <w:rsid w:val="001275B9"/>
    <w:rsid w:val="00130AFF"/>
    <w:rsid w:val="00137FD4"/>
    <w:rsid w:val="00142C75"/>
    <w:rsid w:val="001449E8"/>
    <w:rsid w:val="00150E92"/>
    <w:rsid w:val="00153FCA"/>
    <w:rsid w:val="001619DF"/>
    <w:rsid w:val="0016478A"/>
    <w:rsid w:val="00164CDC"/>
    <w:rsid w:val="00167CF1"/>
    <w:rsid w:val="00171021"/>
    <w:rsid w:val="00175E1D"/>
    <w:rsid w:val="00183183"/>
    <w:rsid w:val="001837BD"/>
    <w:rsid w:val="00183A2C"/>
    <w:rsid w:val="001873D6"/>
    <w:rsid w:val="001907A7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1F5165"/>
    <w:rsid w:val="001F619C"/>
    <w:rsid w:val="00202683"/>
    <w:rsid w:val="00206211"/>
    <w:rsid w:val="002065BF"/>
    <w:rsid w:val="00215FCE"/>
    <w:rsid w:val="00217A9E"/>
    <w:rsid w:val="002227F1"/>
    <w:rsid w:val="002312B0"/>
    <w:rsid w:val="002326A7"/>
    <w:rsid w:val="00232E7D"/>
    <w:rsid w:val="00237DD7"/>
    <w:rsid w:val="00244D29"/>
    <w:rsid w:val="00251CC9"/>
    <w:rsid w:val="00256B02"/>
    <w:rsid w:val="00264287"/>
    <w:rsid w:val="0026589D"/>
    <w:rsid w:val="002664E1"/>
    <w:rsid w:val="002674C4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128D0"/>
    <w:rsid w:val="003230CF"/>
    <w:rsid w:val="003244AE"/>
    <w:rsid w:val="00327321"/>
    <w:rsid w:val="0033212E"/>
    <w:rsid w:val="00333411"/>
    <w:rsid w:val="0033490F"/>
    <w:rsid w:val="00335298"/>
    <w:rsid w:val="0035454B"/>
    <w:rsid w:val="00366F80"/>
    <w:rsid w:val="00372E96"/>
    <w:rsid w:val="00376BE2"/>
    <w:rsid w:val="00376D5D"/>
    <w:rsid w:val="00380A57"/>
    <w:rsid w:val="003817EF"/>
    <w:rsid w:val="00382A45"/>
    <w:rsid w:val="003A1601"/>
    <w:rsid w:val="003A33F9"/>
    <w:rsid w:val="003A5602"/>
    <w:rsid w:val="003A6C20"/>
    <w:rsid w:val="003B0278"/>
    <w:rsid w:val="003B1846"/>
    <w:rsid w:val="003B6A53"/>
    <w:rsid w:val="003C31B2"/>
    <w:rsid w:val="003C65FD"/>
    <w:rsid w:val="003C6ECB"/>
    <w:rsid w:val="003D4F62"/>
    <w:rsid w:val="003D7E16"/>
    <w:rsid w:val="003E1013"/>
    <w:rsid w:val="003E167F"/>
    <w:rsid w:val="003E2A3C"/>
    <w:rsid w:val="003E2F33"/>
    <w:rsid w:val="003E6BFB"/>
    <w:rsid w:val="003F1864"/>
    <w:rsid w:val="0041081C"/>
    <w:rsid w:val="00425953"/>
    <w:rsid w:val="00430A4F"/>
    <w:rsid w:val="004311CA"/>
    <w:rsid w:val="004331C6"/>
    <w:rsid w:val="00440FE1"/>
    <w:rsid w:val="00446E23"/>
    <w:rsid w:val="00451EFD"/>
    <w:rsid w:val="00452E31"/>
    <w:rsid w:val="00465B1E"/>
    <w:rsid w:val="0047331A"/>
    <w:rsid w:val="004745E0"/>
    <w:rsid w:val="0047640B"/>
    <w:rsid w:val="0047644B"/>
    <w:rsid w:val="00476D4B"/>
    <w:rsid w:val="00477053"/>
    <w:rsid w:val="00480B50"/>
    <w:rsid w:val="00483754"/>
    <w:rsid w:val="00491748"/>
    <w:rsid w:val="004A4110"/>
    <w:rsid w:val="004A5EA4"/>
    <w:rsid w:val="004A7E77"/>
    <w:rsid w:val="004B0253"/>
    <w:rsid w:val="004C0A80"/>
    <w:rsid w:val="004C192F"/>
    <w:rsid w:val="004D006A"/>
    <w:rsid w:val="004D03E1"/>
    <w:rsid w:val="004D29A9"/>
    <w:rsid w:val="004D3333"/>
    <w:rsid w:val="004E0D4F"/>
    <w:rsid w:val="004E29C3"/>
    <w:rsid w:val="004E4C1E"/>
    <w:rsid w:val="004E66E5"/>
    <w:rsid w:val="004F0DB3"/>
    <w:rsid w:val="004F60F9"/>
    <w:rsid w:val="0050017E"/>
    <w:rsid w:val="0050197B"/>
    <w:rsid w:val="00503820"/>
    <w:rsid w:val="005054C7"/>
    <w:rsid w:val="00505A3E"/>
    <w:rsid w:val="00507F81"/>
    <w:rsid w:val="005172E9"/>
    <w:rsid w:val="00517B12"/>
    <w:rsid w:val="00524789"/>
    <w:rsid w:val="00527BE8"/>
    <w:rsid w:val="00530790"/>
    <w:rsid w:val="00531FE5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49E"/>
    <w:rsid w:val="005E6CC9"/>
    <w:rsid w:val="00600083"/>
    <w:rsid w:val="00600BE2"/>
    <w:rsid w:val="00604363"/>
    <w:rsid w:val="006128F6"/>
    <w:rsid w:val="0061546B"/>
    <w:rsid w:val="0061625E"/>
    <w:rsid w:val="00616FAD"/>
    <w:rsid w:val="00623B38"/>
    <w:rsid w:val="00624212"/>
    <w:rsid w:val="006242A9"/>
    <w:rsid w:val="00624DCF"/>
    <w:rsid w:val="00631DFB"/>
    <w:rsid w:val="0063342B"/>
    <w:rsid w:val="00636E7D"/>
    <w:rsid w:val="00640502"/>
    <w:rsid w:val="00644B52"/>
    <w:rsid w:val="00644D27"/>
    <w:rsid w:val="006554FD"/>
    <w:rsid w:val="006640AE"/>
    <w:rsid w:val="00666C89"/>
    <w:rsid w:val="00670041"/>
    <w:rsid w:val="00671FE2"/>
    <w:rsid w:val="006745C8"/>
    <w:rsid w:val="00686C0C"/>
    <w:rsid w:val="00690A3D"/>
    <w:rsid w:val="006912A1"/>
    <w:rsid w:val="00693262"/>
    <w:rsid w:val="00695634"/>
    <w:rsid w:val="006967CB"/>
    <w:rsid w:val="006A2531"/>
    <w:rsid w:val="006B3C32"/>
    <w:rsid w:val="006C152E"/>
    <w:rsid w:val="006D2087"/>
    <w:rsid w:val="006D239A"/>
    <w:rsid w:val="006D396E"/>
    <w:rsid w:val="006E1302"/>
    <w:rsid w:val="006E2245"/>
    <w:rsid w:val="006E37B8"/>
    <w:rsid w:val="006E55B4"/>
    <w:rsid w:val="006E7E50"/>
    <w:rsid w:val="006F1467"/>
    <w:rsid w:val="00702297"/>
    <w:rsid w:val="00704432"/>
    <w:rsid w:val="00704926"/>
    <w:rsid w:val="007050AC"/>
    <w:rsid w:val="007051DF"/>
    <w:rsid w:val="00713F92"/>
    <w:rsid w:val="007243C1"/>
    <w:rsid w:val="00724DA4"/>
    <w:rsid w:val="00757F01"/>
    <w:rsid w:val="00760C89"/>
    <w:rsid w:val="007615B3"/>
    <w:rsid w:val="00763912"/>
    <w:rsid w:val="007716CA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C76E5"/>
    <w:rsid w:val="007D742F"/>
    <w:rsid w:val="007E0960"/>
    <w:rsid w:val="007E1DA4"/>
    <w:rsid w:val="007E4E4F"/>
    <w:rsid w:val="007F04BF"/>
    <w:rsid w:val="007F177C"/>
    <w:rsid w:val="007F5F65"/>
    <w:rsid w:val="007F7B82"/>
    <w:rsid w:val="00801502"/>
    <w:rsid w:val="00801503"/>
    <w:rsid w:val="00803217"/>
    <w:rsid w:val="008063E1"/>
    <w:rsid w:val="008068A2"/>
    <w:rsid w:val="0081021F"/>
    <w:rsid w:val="008105A0"/>
    <w:rsid w:val="00825E76"/>
    <w:rsid w:val="00836CA4"/>
    <w:rsid w:val="00841E0C"/>
    <w:rsid w:val="0085184F"/>
    <w:rsid w:val="00851F4D"/>
    <w:rsid w:val="00860EB1"/>
    <w:rsid w:val="00861625"/>
    <w:rsid w:val="008617B5"/>
    <w:rsid w:val="00870828"/>
    <w:rsid w:val="0088080B"/>
    <w:rsid w:val="00884C63"/>
    <w:rsid w:val="00895777"/>
    <w:rsid w:val="008A2811"/>
    <w:rsid w:val="008A3A4C"/>
    <w:rsid w:val="008B07D7"/>
    <w:rsid w:val="008B557F"/>
    <w:rsid w:val="008B76DD"/>
    <w:rsid w:val="008B770D"/>
    <w:rsid w:val="008C2344"/>
    <w:rsid w:val="008C2B83"/>
    <w:rsid w:val="008C5930"/>
    <w:rsid w:val="008D4707"/>
    <w:rsid w:val="008D5E72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6B"/>
    <w:rsid w:val="009254B7"/>
    <w:rsid w:val="00930CEE"/>
    <w:rsid w:val="009324E6"/>
    <w:rsid w:val="009405E8"/>
    <w:rsid w:val="00940951"/>
    <w:rsid w:val="009409AD"/>
    <w:rsid w:val="00941BD8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4D2B"/>
    <w:rsid w:val="0099769B"/>
    <w:rsid w:val="009A6B13"/>
    <w:rsid w:val="009B1AF4"/>
    <w:rsid w:val="009B4FB4"/>
    <w:rsid w:val="009C0C39"/>
    <w:rsid w:val="009D1805"/>
    <w:rsid w:val="009E072E"/>
    <w:rsid w:val="009E1A09"/>
    <w:rsid w:val="009E2D71"/>
    <w:rsid w:val="009E429D"/>
    <w:rsid w:val="009F166C"/>
    <w:rsid w:val="00A02545"/>
    <w:rsid w:val="00A025E6"/>
    <w:rsid w:val="00A05555"/>
    <w:rsid w:val="00A06D89"/>
    <w:rsid w:val="00A148D2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B4DB7"/>
    <w:rsid w:val="00AC36D6"/>
    <w:rsid w:val="00AC5D49"/>
    <w:rsid w:val="00AC60FE"/>
    <w:rsid w:val="00AC77AD"/>
    <w:rsid w:val="00AD14E9"/>
    <w:rsid w:val="00AD3214"/>
    <w:rsid w:val="00AD7D42"/>
    <w:rsid w:val="00AE05D3"/>
    <w:rsid w:val="00AE355A"/>
    <w:rsid w:val="00AE521F"/>
    <w:rsid w:val="00AF394C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3A2D"/>
    <w:rsid w:val="00BC56D6"/>
    <w:rsid w:val="00BC6DEA"/>
    <w:rsid w:val="00BE399E"/>
    <w:rsid w:val="00BE4199"/>
    <w:rsid w:val="00BE73CA"/>
    <w:rsid w:val="00BF1775"/>
    <w:rsid w:val="00BF201D"/>
    <w:rsid w:val="00C0490B"/>
    <w:rsid w:val="00C07904"/>
    <w:rsid w:val="00C07CE0"/>
    <w:rsid w:val="00C11111"/>
    <w:rsid w:val="00C121AF"/>
    <w:rsid w:val="00C14C80"/>
    <w:rsid w:val="00C15CA1"/>
    <w:rsid w:val="00C232E9"/>
    <w:rsid w:val="00C27853"/>
    <w:rsid w:val="00C341F9"/>
    <w:rsid w:val="00C355A5"/>
    <w:rsid w:val="00C369F5"/>
    <w:rsid w:val="00C43B64"/>
    <w:rsid w:val="00C5167D"/>
    <w:rsid w:val="00C53F37"/>
    <w:rsid w:val="00C5499A"/>
    <w:rsid w:val="00C62A0F"/>
    <w:rsid w:val="00C64854"/>
    <w:rsid w:val="00C75C06"/>
    <w:rsid w:val="00C81382"/>
    <w:rsid w:val="00C82862"/>
    <w:rsid w:val="00C84015"/>
    <w:rsid w:val="00C84E4D"/>
    <w:rsid w:val="00C8612D"/>
    <w:rsid w:val="00C9794B"/>
    <w:rsid w:val="00CA2FD0"/>
    <w:rsid w:val="00CB626D"/>
    <w:rsid w:val="00CD5181"/>
    <w:rsid w:val="00CD7485"/>
    <w:rsid w:val="00CE078F"/>
    <w:rsid w:val="00CE207E"/>
    <w:rsid w:val="00CE2360"/>
    <w:rsid w:val="00CE236C"/>
    <w:rsid w:val="00CE439D"/>
    <w:rsid w:val="00CF0047"/>
    <w:rsid w:val="00CF4C63"/>
    <w:rsid w:val="00D118A2"/>
    <w:rsid w:val="00D22895"/>
    <w:rsid w:val="00D23088"/>
    <w:rsid w:val="00D23135"/>
    <w:rsid w:val="00D31302"/>
    <w:rsid w:val="00D3404A"/>
    <w:rsid w:val="00D4354E"/>
    <w:rsid w:val="00D43F69"/>
    <w:rsid w:val="00D45D64"/>
    <w:rsid w:val="00D50F79"/>
    <w:rsid w:val="00D512B9"/>
    <w:rsid w:val="00D5475C"/>
    <w:rsid w:val="00D549E7"/>
    <w:rsid w:val="00D57D3E"/>
    <w:rsid w:val="00D73957"/>
    <w:rsid w:val="00D8395C"/>
    <w:rsid w:val="00D910AA"/>
    <w:rsid w:val="00D94869"/>
    <w:rsid w:val="00DA028F"/>
    <w:rsid w:val="00DC28E6"/>
    <w:rsid w:val="00DC6E47"/>
    <w:rsid w:val="00DC79E8"/>
    <w:rsid w:val="00DD55F0"/>
    <w:rsid w:val="00DD65FB"/>
    <w:rsid w:val="00DD7BB2"/>
    <w:rsid w:val="00DE1B8E"/>
    <w:rsid w:val="00DE1CE9"/>
    <w:rsid w:val="00DE2C26"/>
    <w:rsid w:val="00DF00FA"/>
    <w:rsid w:val="00DF57D8"/>
    <w:rsid w:val="00DF6F6D"/>
    <w:rsid w:val="00E0128A"/>
    <w:rsid w:val="00E032C5"/>
    <w:rsid w:val="00E03CF9"/>
    <w:rsid w:val="00E043FC"/>
    <w:rsid w:val="00E04B88"/>
    <w:rsid w:val="00E14C75"/>
    <w:rsid w:val="00E14FB9"/>
    <w:rsid w:val="00E229CA"/>
    <w:rsid w:val="00E24C6A"/>
    <w:rsid w:val="00E25369"/>
    <w:rsid w:val="00E25811"/>
    <w:rsid w:val="00E32F85"/>
    <w:rsid w:val="00E354F2"/>
    <w:rsid w:val="00E36FD8"/>
    <w:rsid w:val="00E37380"/>
    <w:rsid w:val="00E465C4"/>
    <w:rsid w:val="00E54F3F"/>
    <w:rsid w:val="00E56BE0"/>
    <w:rsid w:val="00E6069B"/>
    <w:rsid w:val="00E60C95"/>
    <w:rsid w:val="00E61AA9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B797F"/>
    <w:rsid w:val="00EC000F"/>
    <w:rsid w:val="00EC36F5"/>
    <w:rsid w:val="00EC3FB5"/>
    <w:rsid w:val="00EC5A4D"/>
    <w:rsid w:val="00ED0DEA"/>
    <w:rsid w:val="00ED73C4"/>
    <w:rsid w:val="00EE1FC7"/>
    <w:rsid w:val="00EE7C30"/>
    <w:rsid w:val="00F00C60"/>
    <w:rsid w:val="00F00D92"/>
    <w:rsid w:val="00F053A3"/>
    <w:rsid w:val="00F20B48"/>
    <w:rsid w:val="00F258BA"/>
    <w:rsid w:val="00F27E9C"/>
    <w:rsid w:val="00F305E2"/>
    <w:rsid w:val="00F3565F"/>
    <w:rsid w:val="00F35D5C"/>
    <w:rsid w:val="00F41F41"/>
    <w:rsid w:val="00F44E8E"/>
    <w:rsid w:val="00F46918"/>
    <w:rsid w:val="00F46DDE"/>
    <w:rsid w:val="00F575C7"/>
    <w:rsid w:val="00F655ED"/>
    <w:rsid w:val="00F670DE"/>
    <w:rsid w:val="00F7033C"/>
    <w:rsid w:val="00F85F6C"/>
    <w:rsid w:val="00F9558F"/>
    <w:rsid w:val="00F96D0D"/>
    <w:rsid w:val="00F976AD"/>
    <w:rsid w:val="00FA62D5"/>
    <w:rsid w:val="00FA6461"/>
    <w:rsid w:val="00FD20ED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9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3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4</cp:revision>
  <cp:lastPrinted>2015-10-26T22:35:00Z</cp:lastPrinted>
  <dcterms:created xsi:type="dcterms:W3CDTF">2022-02-22T14:10:00Z</dcterms:created>
  <dcterms:modified xsi:type="dcterms:W3CDTF">2022-02-22T14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